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  สวัสดีพี่รามด้วยนะคะ   รักเลยค่ะลูกน้อย 4/2 นะคะวันนี้มาเรียนทั้งหมดอยู่ที่ สนใจไหมลูก เบียร์ 7 ขวดนะคะ วันนี้  คุณครูสอนเรื่องใหม่แต่ว่ามันจะต้องนำความรู้เดิมลูกอ่ะมาใช้ด้วยนะ   ลูกดูนะ วันนี้ที่เราเรียนหัวข้อการทดลองสุ่มและเหตุการณ์นะคะ การทดลองสุ่มและเหตุการณ์ถ้ำตับตัวนี้ การทดลองสุ่มมันหมายถึงอะไร เรามาดูกันนะคะ คำว่าเหตุการณ์ มันหมายถึงอะไร  เกี่ยวกับเงินไหมดูภาพดูภาพ อันนี้อันนี้อะไร ภาพเหรียญ  พับเหรียญ ถ้าเราโยนเหรียญนะคะโอกาสที่เกิดขึ้นมีอะไรบ้างผลลัพธ์ของมันที่จะ ออกหน้าออกมา หัวหรือก้อยใช่ไหมคะลูกเต๋า ใครเคยเล่น  ห้อง 4/1 เขาไม่เคยเล่นเลยนะนี่ยกมือเลยเฮ้ยเคยหรอ  ที่บ้านเคยเห็นไหม ห้อง 18 ห้องนี้น่ะรู้หมดเลย ลูกเต๋าเคยรู้อยู่ใช่ไหมลูก มันมีทั้งหมดกี่หน้า มีตัวเลขน่ะ มันมีกี่จุดมีอยู่ 6 จุด ใช่เพราะมันมีทั้งหมดอยู่ 5 หน้าใช่ไหมลูกถ้าเราโยนเราทอยไปเนี่ยครั้งนึงเนี่ย อาจจะเกิด 1 ก็ได้ 2 ก็ได้ 3 ก็ได้ 4 ก็ได้ 5 ก็ได้ 6 ก็ได้ถูกไหมคะ  อะไร ภาพอะไร  ไพ่ใครเคยเล่นมั่งยกมือขึ้น ใครจะเล่น   I Did เล่นหมดเลยนะไอ ดีหรือไม่ดีดีหรือไม่ดีไม่ดีนะคะไม่ดี ฝึกสมองได้นะลูกอันนี้เอามาเล่นเกมฝึกสมองได้แต่เล่นการพนันไม่เอานะคะมันไม่ดีนะ   วงล้อ อันนี้ก็คือกัน หมุนใช่ไหมคะเป็นการสุ่มวงล้อ หมุนมันจะออกตัวเลขอะไรนะคะอันนี้ก็จะเป็น เกี่ยวกับการทดลองสุ่มบรรกาศนะคะ สุดท้าย ลูกบอลลูกบอลสีต่างๆ  มันจะเชื่อมโยงกันนะคะวันนี้ครูจะมาให้นักเรียนดู นะคะสังเกต ลองพิจารณาดูซิ อย่างที่บอกอย่างที่บอกลูกเต๋าอ่ะลูกเต๋าโยน ฝนที่เกิดแป้งที่เกิดปรากฏทั้งหมดเลยนะ มันก็จะเท่ากับ หน้าของลูกเต๋าที่มีทั้งหมดใช่ไหมลูกมันคือเลขอะไร 1 2 3 4 5 หรือ 6 ก็ได้ อันนี้คือผลที่ ปรากฏผลที่เกิดขึ้น  เข้าใจไหม อันที่ 2 โยนเหรียญ ถ้าเราโยนครั้งนึง  ผลลัพธ์ ที่เป็นไปได้คืออะไร หัวหัวสัญลักษณ์ภาษาอังกฤษนะลูกหัวออกหัวอันนี้คือหัวนะคะ ภาพนี้คือหัวนะก้อยก้อยสัญลักษณ์ภาษาอังกฤษตัว T นี่คือก้อยนะคะ  หรือเหตุการณ์นี้ดูนะอันนี้ลูกบอล เรารู้อยู่แล้วว่ามีลูกบอลทั้งหมด 3 ลูก แต่ละรูปมีสีอะไรบ้าง มีสีอะไรคะ สีอะไรลูก สีส้มสีชมพูสีฟ้ามันมีทั้งหมดอยู่ 3 ลูก ถ้าสมมุติครูเอาลูกบอลนี้เอาไปใส่ในกล่องทึบนะมืดเลยมองไม่เห็นเลย ไหนมองไม่เห็นเลย นะคะแล้วเรา หยิบขึ้นมา นะคะ แล้วหยิบขึ้นมาผลที่เกิดขึ้นทั้งหมดผลลัพธ์ น่าจะเกิดขึ้นอาจจะเป็นสีส้มก็ได้ที่เราหยิบขึ้นมาได้ สีชมพูหรือสีฟ้า หยิบขึ้นมาสีแดง มีไหม ไม่มีเพราะว่า ที่เราใส่เข้าไปมันไม่มีสีแดงใช่ไหมคะ  มันก็จะมีโอกาสผลลัพธ์ที่เกิดขึ้นทั้งหมดเท่ากับจำนวนนี้ พี่รอใส่ลงไป  เข้าใจนะ อันนี้คือผลลัพธ์ทั้งหมดที่เกิดขึ้น มันจะโยงมาสู่อะไร เหตุการณ์นะคะ  การทดลองสุ่ม คำนี้นะความหมายของการทดลองสุ่มก็คือ การที่เรา ทราบผลลัพธ์ อยู่แล้วว่ามันมีอะไรบ้างนะคะเรารู้อยู่แล้วเมื่อกี้อย่างเช่น เสาร์ใช่ไหมคะรู้อยู่แล้วมันขึ้นตั้งแต่ 1 ถึง 6 แต่เราไม่สามารถ ไม่สามารถบอกได้อย่างถูกต้องแน่นอนนะคะว่าในแต่ละครั้งที่เราทดลอง ทดลองพลอยเนี่ย มันจะเกิดหน้าอะไรเราไม่สามารถบอกได้ นี่คือการทดลองสุ่ม นะคะ เรารู้อยู่แล้วแหละว่าอย่างน้อยมันก็ต้อง ออกหน้าตั้งแต่ 1 ถึง 6 อ่ะมันต้องออกอยู่แล้ว เราไม่สามารถบอกได้ชัดเจนว่ามันออกหน้าอะไร อันนี้คือการทดลองสุ่มนั่นเอง เข้าใจนะผ่านนะคะ     คำนี้   ยังไงปริภูมิตัวอย่างคำนี้ นักเรียนไม่ค่อยเจอกันนะคะเมื่อกี้ทดลองสุ่มคำว่าทดลองนักเรียนอาจารย์ เคยเคยมีคำว่าทดลองเนี่ย อาจจะเคยเขียน แล้วก็ดูแล้วแต่ว่า ปริภูมิตัวอย่างอาจจะยังไม่เคยนะคะ คำศัพท์นี้จำให้ดี สามารถเขียนได้อยู่ 2 คำนะคะ ปริภูมิตัวอย่างหรือจะเขียนว่า Sample Space ก็ได้ เขียนอย่างนี้ก็ได้ เหมือนกันความหมายอันเดียวกันนะคะความหมายอันเดียวกันมันคืออะไร มันคือเซตนะคะ เซตที่มีสมาชิก Facebook ที่มีสมาชิกก็คือที่อยู่ข้างในเฟซเนี่ยคือผลลัพธ์ทั้งหมดที่เป็นไปได้จากการทดลองสุ่ม ผลลัพธ์ที่เกิดขึ้นได้ทั้งหมดนะคะและสัญลักษณ์ของปริภูมิตัวอย่างหรือ Simple ก็คือสัญลักษณ์ตัว S ใหญ่ภาษาอังกฤษนะลูก จำให้ได้นะเนี่ยหมายถึงแซมเปิลสเปซ นะคะคือคืออะไรคือเซตของสมาชิกผลลัพธ์ทั้งหมด ที่เกิดขึ้นได้  เหนื่อยมากเลยวันนี้     ถ้าลูกรู้ว่าเหตุการณ์ผลลัพธ์ที่เกิดขึ้นทั้งหมดที่เราสนใจคืออะไร เราก็จะหา Sample Space ได้ อย่างเช่นตัวนี้ตัวอย่างอันนี้ ลูกเต๋า พลอย 1 ครั้ง แป้งที่ปรากฏ แป้งอะไรนะบอกครูมาแล้ว 1 2 3 4 5 และ 6 เราแค่เพิ่ม เพิ่ม Set เข้าไปห้ามลืม เมื่อไหร่ก็ตามถ้าเขาพูดถึงสัญลักษณ์แซมเปิลสเปซ นะคะ เฟซเนี่ยมันมันมันมาทันทีเลยเวลาเราเขียนเวลาเราเขียนเรารู้อยู่แล้วว่าผลมันคืออะไร  เราเพิ่มเซตเข้าไป เอาเช็คเข้ามาเขียนแบบนี้แล้วเอาผลลัพธ์ทั้งหมดที่เรา รู้แล้วว่ามันจะเกิดอะไรขึ้นในการทอยลูกเต๋า เอามาใส่ในนี้ลูก เข้าใจนะ 1 2 3 4 5 6 เอามาอยู่ในเซฟ  นี่คือแซมเปิลสเปซของการทอยลูกเต๋า 1 ลูก 1 ครั้ง      เข้าใจไหมลูก  ใช่ไหมเข้าใจนะ ที่นี่ดูตัวอย่างที่ 2  ตัวอย่างที่ 2 โยนเหรียญ 1 เหรียญ 1 ครั้ง ผลลัพธ์ที่เกิดขึ้น หา Simple Space ผลลัพธ์ที่เกิดขึ้นย้อนขึ้นไปเรารู้อยู่แล้วมันจะต้องออก อะไรได้บ้าง ออกหัวถ้าไม่ออกหัวออกอะไรคะ ออกก้อยมีอยู่ 2 อัน เพราะฉะนั้นหัวกับก้อยเอามาใส่เซฟ ใส่เซตนักเขียนเซตลงไปเพราะเป็น Simple Space คำตอบ ได้ไหม   ง่ายมากเลยอันนี้ไม่มีอะไรเลยแค่เราดูแล้วเรารู้ว่าผลลัพธ์ที่เกิดขึ้นทั้งหมด มีอะไรบ้างจากสิ่งที่เราบอกมา  แล้วเอาไปใส่ในเฟซก็คือ Sample Space นะคะ  ทีนี้มาดู  หาแซมเปิลสเปซของการแข่งขันฟุตบอล 2 ทีมลูก ทีมสีเหลืองกับทีมสีขาว สีเหลืองกับสีขาวแข่งบอลกัน เขาสนใจผลการแข่งขันของทีมสีเหลือง  เวลาเราเกิดการแข่งขันผล ผลลัพธ์ มีอะไรได้บ้าง   ชอบสีเหลือง ตัวก็บอกว่าสีเหลืองก็ถามสีเหลืองแต่ชอบสีขาว หรอ   ไม่เป็นไรดูอันนี้คือให้ดูผลเท่านั้น  นี่คือโจทย์ลูก เขาบอกว่ามีการแข่งขันฟุตบอลระหว่างทีมสีเหลืองกับทีมสีขาว แต่เราสนใจผลการแข่งขันของทีมสีเหลือง ผลที่เกิดขึ้นจะมีอะไรได้บ้าง     เข้าประตูแตะแล้วเข้าประตูเลยสีเหลืองเตะเข้าประตูได้คะแนนเพราะหมดเวลาแสดงว่าสีเหลืองแพ้หรือชนะ คะน้า  ถูกต้องชนะ 1 แล้วหรือ  แทงป้ายเอ้าสีขาวเตะ  แม่เข้ามา เท่ากันเลย ให้ 1 ต่อ 1 อันนี้คืออะไรคะ หนึ่งต่อหนึ่งคืออะไร  เท่ากันหรือเสมอกันถูกไหม ภาพหมดเวลาปุ๊บ เท่ากันเสมอกันอันนี้คือผลอันที่ 2  แข็งไปแข่งม้าทีมสีขาว ยังไม่หมดเวลานะตอนนี้เสมอกันอยู่  ไม่หมดเวลา แทงไปแข่งมาเอาสีขาวแตะเข้าไป 2 ประตู  แสดงว่าสีเหลืองยังไงคะถ้าหมดเวลาแล้ว สีเหลือง แพ้นั่นเอง เข้าใจนะ ขนของมันก็คือ ขนของสีเหลืองเป็นไปได้อยู่ 3 กรณีนะคะ ไปได้อยู่ 3 กรณีคือชนะ แพ้และเสมอกันเข้าใจนะอันนี้คือสเปคของผลการแข่งขันฟุตบอลนะคะ เวลาเราเขียนเขียนยังไงลูก  แค่เอาคำ 3   สำคัญนิชนะแพ้เสมอเอามาอยู่ใน Set แค่นั้นเอง  ก็หมายถึงสำนวน Space แล้ว    อันนี้คิดเอง   อันนี้คิดเองหาแซมเปิลสเปซ ของอะไร การโยนเหรียญเมื่อกี้เราโยนเหรียญ 1 ครั้งถูกไหมคะโยนเหรียญ 1 ครั้งออกหัว  แต่ที่นี้โยนเหรียญ 2 ครั้ง ครั้งที่ 1  ลูกคิดว่ามันจะออกอะไรโยนครั้งที่ 1 ก็ออก หัวกับก้อยได้โอกาสโยนครั้งที่ 2 ออกหัวกับก้อยเหมือนกันเราจะต้องจับคู่เหรียญ ครั้งที่ 1 กับครั้งที่ 2 จำได้ไหมแผนภาพต้นไม้   เรียนไปแล้ว   โยนครั้งที่ 1 ผมให้ลูก  จำได้ไหม อันนี้พอจะแบบ อยู่ในสมองเราไหม อยู่ในความทรงจำเราได้ลูกแผนภาพต้นไม้ในครูสอนไปแล้วนะ นี่คือการโยนเหรียญครั้งที่ 1  โอกาสหัวกับก้อยเหมือนกัน โยนครั้งที่ 2 เอามาจับคู่กัน โยนครั้งที่ 1 อันนี้หัวใช่ไหมลูก ครั้งที่ 2 ออกหัวเหมือนกัน ดูตามเส้นเลยนะผลลัพธ์ ผลลัพธ์อันแรกก็คือหัวกลับหัว  ใช่ไหมอันที่ 2 โยนครั้งแรกหัวโยนครั้งที่ 2 หัวไปแล้วเหลือแต่ก้อย  มาจับคู่กัน 3 เส้นนี้เลยนะคะ หัว ก้อย ผล  อันที่ 2  ตามทันไหมลูก 3000 นะหมดหรือยังข้างบนหัว ออกหัวเหรียญครั้งแรกหมดแล้ว ก็มา ก้อยค่ะ ถ้าปรากฏว่าผลเหรียญแรกเหรียญที่เราโยนครั้งที่ 1 น่ะ ออกก้อยมันสามารถไปจับคู่กับ หัวได้ มันจะสลับนะอันนี้เป็น แล้วก็หัวนะคะและตัวสุดท้ายที่เราจับคู่กัน ก้อยกับก้อย หมดหรือยัง  หมดแล้วหมดแล้วเพราะมันจับคู่กันหมดแล้ว  มันโดนแค่นี้มันโดนแค่ 2 ครั้งเพราะฉะนั้น Simple Space คืออะไรลูก สเปคคือเหตุการณ์คือผลลัพธ์ทั้งหมดที่เราสนใจในการขึ้นหน้าของเหรียญ ในการโยน 2 ครั้ง เพราะฉะนั้นผลลัพธ์ที่เราสนใจได้มีอยู่ 4 ผลลัพธ์ด้วยกัน ที่ 1 หัว  หยิบมาใส่ตรงนี้   เข้าใจนะอันที่ 2 หัวก้อย เอามาใส่ตรงนี้  ที่ 3 ก้อยหัว ใส่ตรงนี้และตัวสุดท้ายตัวที่ 4 ก้อยก้อยเอามาใส่ตรงนี้ เวลาลูกเอามาใส่แล้วห้ามลืมอะไร อันนี้มันเป็นคู่  ไม่เป็นคู่เพราะฉะนั้นอย่าลืมวงเล็บด้วยนะคะวงเล็บเข้ามาใส่ด้วย   ใช่ เพราะอะไรเพราะเขาบอกว่า Sample Space ของการโยนเหรียญนะคะเพราะฉะนั้น นี่คือเซตสัญลักษณ์เซตมาแล้ว ผลที่เกิดผลลัพธ์ที่เกิดขึ้นที่เราสนใจคือหน้าของเหรียญ ผลลัพธ์ที่เกิดมีอยู่ 4 ผลลัพธ์ด้วยกันเพราะฉะนั้นเราจะต้องเอาผลลัพท์ทั้งหมด ที่เกิดขึ้น เอามาใส่ในเซฟ     หยิบเลยง่ายมากข้อนี้           เสร็จแล้วเมื่อกี้การทดลองสุ่มแล้วก็แซมเปิลสเปซ มันจะเป็นคือเซตของ อะไรคะผลลัพธ์ทั้งหมดที่เกิดขึ้นแปล ลูกมาดูคำว่าเหตุการณ์ที่นี้ เหตุการณ์ คือสิ่งที่เราสนใจ มันคือสับเซต มันเกิดขึ้นแล้วที่อยู่ที่อยู่ภายใน Simple Space นั่นแหละนะคะ สิ่งที่เราสนใจ อะไรได้บ้าง มันจะเกิดอะไรได้บ้าง นะคะแพนตัว สัญลักษณ์ด้วยตัวภาษาอังกฤษตัว E นะคะตัว E  Sharp ตัว E เมื่อกี้ S sgs ผลลัพธ์ทั้งหมดเป็นเหตุการณ์ที่เราสน  สัญลักษณ์ตัว E นะคะเรามาโยงกันนะว่ามันจะเกี่ยวข้องกันยังไงตัวนี้ เมื่อกี้ ที่เราทอยลูกเต๋าใช่ไหมทอยลูกเต๋า Simple Space มันคืออะไร กว่านี้ คือเซตผลลัพธ์ทั้งหมดผลลัพธ์ทั้งหมดคือ 1 2 3 4 5 6 7 การที่เราสนใจ วันนี้นะ เหตุการณ์ที่เราสนใจมีอยู่ 2 เหตุการณ์ เหตุการณ์ที่ 1 เขาใช้สัญลักษณ์ปี 1 พี่แล้วก็ห้อยเลข 1 คือเหตุการณ์นี้นะลูกเหตุการณ์ที่ได้แต้มเป็นจำนวนคี่ เพราะฉะนั้นตัวนี้เป็นเซตของอะไร นายมากอันไหนที่บ้าง อันไหนที่ว่างเลข 1 2 3 4 5 6 อันไหนเป็นเลขที่  เออๆรู้  ที่ตัวไหนลูก อยู่ในเฟซนี้ กูถามจำนวนคี่ที่หาคู่ไม่มีนะพี่คือไม่มีคู่ 1 และ   หนึ่งแล้ว 11 ถูกแล้วแต่มันยังไม่หมดลูก ยังเหลืออะไร ใช่ 33 ก็เป็นขี้หกล้อ ออกมาเป็นคู่หรอหรือขี้เอาดีๆ ใช่ 5    ผ้านะลูก ดูสิมันจับคู่กันเนี่ยมันเหลือเศษไหม มันเหลือเศษอยู่ 1 ตัวใช่อันนี้เหตุการณ์แรกเขาบอกว่าขี้ เพราะฉะนั้นเราจะต้องไปหาว่าอันไหนที่มันไม่มีคู่  เหตุการณ์ที่ 2 เหตุการณ์นี้ขึ้นแต้มคู่ 22 เราต้องหยิบอะไรมา  ที่หาคู่ได้ แน่นอน 2 เป็นคู่ป่ะ มาสีละ 5 คู่ได้ไหมลูก 4 จับคู่เลข 4 จับคู่ได้ไหม คุยกับคุณได้ไหม  ใช่ไหมจับได้จับได้เพราะฉะนั้น 4 อยู่ใน E 2 นะคะ แล้ว 6 ล่ะ 600 จับคู่ได้ไหม ถูกจับได้ไหม  6 จับคู่ได้ไหม จับได้  นะคะ 6 จับคู่ได้เพราะฉะนั้น E2 คืออะไรเซตของอะไรคะ ตอบกูหน่อยลูก 22 คืออะไร 22 2 แล้วอะไร 2 แล้ว ออกมาแล้ว เลขต่อไปคืออะไร 2 ต่อไปแล้ว 4 หมดหรือยัง ฮัลโหล   คู่นะลูกผู้ชายเก่งมาก 2 4 6 นั่นเองคือเหตุการณ์ E2 อี 2 ก็คือเหตุการณ์ที่เกิดขึ้น มันเป็นเซ็ต ของที่อยู่ในนี้   มีอะไรบ้างอีก็คือเลือกมาจากเอสนั่นเองนะคะภายใต้เงื่อนไขก็คือจะต้องเป็น set นะ ต้องเขียนสัญลักษณ์เซตมาด้วย ห้ามลืมเด็ดขาด  วันนี้  โยนเหรียญ 1 เหรียญไม่ใช่สิ 1 เหรียญ 2 ครั้ง 1 เหรียญ 2 ครั้ง  ผลลัพธ์ที่เกิดขึ้นเป็นเพื่อน Space เรารู้แล้วเมื่อกี้ที่เราหามา มีหมดเลยเหตุการณ์ที่สนใจทีนี้มีอยู่ 2 เหตุการณ์ เหตุการณ์แรกเขาบอกว่า เหรียญออกหน้าเหมือนกัน โยน ครั้งที่ 1 ครั้งที่ 2 แล้วออกหน้าเหมือนกัน ตัวนี้ ถูกไหม เหมือนไหม รายการแรกหัวเหมือนมีลูก เหมือนกันหรือไม่เหมือน     เหตุการณ์นี้เหรียญ เหมือนไหมหรือไม่เหมือน เหรียญแรกโยนออกหัว   ครั้งที่ 2 ออกหัวเหมือนกันไหมลูกหน้ามันเหมือนกันไหม ถามว่าหน้าเหมือนกันไหม  หรือไม่เหมือน เหมือนหรือไม่เหมือน เหมือนกันใช่ไหม หน้าเหมือนกันเพราะฉะนั้นเข้าเลยเหตุการณ์ที่ออกหน้าเหมือนกัน เพราะฉะนั้น SMS อยู่ใน E1  ตัวที่ 2 ใช่ ฝากบอกอะไรมันหน้าไม่เหมือนกันยกครั้งหนึ่งออกหัวโยนครั้งที่ 2 ออก ไม่เหมือนเพราะฉะนั้นเอามาใน E1 ไหม   ใช่มันอยู่ใน E2 ลูกมันอยู่ใน E2 เห็นไหมแค่นี้ลูกก็สามารถโยงได้แล้ว   อยู่ไหน ใช่  วันที่ 3 ผลอันที่ 3 อ้อยกับผัว  บ้านกลับหัวเหมือนกันไหมลูก ไม่เหมือนเพราะฉะนั้นไม่ต้องเอาลงมาไม่ต้องเอาลงมาฝนที่ 4 ล่ะ การเอาลงไหม เอาลงได้ อยู่ในปีนึง ลงมาเพราะฉะนั้นเหตุการณ์ E1 คืออะไร คืออะไรผัว ก้อยก้อยอยู่ไหม     ที่อยู่ 22 ผลลัพธ์ด้วยการที่จะเอาลงมานี้  อาทิตย์นี้ไปดูเหตุการณ์ที่ 2 ที่เราสนใจเหตุการณ์ที่ 2 สัญลักษณ์แล้วเลข 2 ห้อย  เวลาเขาเขียนนะลูก เอามาห้อยไว้ เขียน เน็ตไว้ก่อนเลยนะ การเซฟไว้ก่อนห้ามลืมเขาบอกว่าเหตุการณ์ที่เหรียญออก  หัวนะ มีหัวอย่างน้อย 1 เหรียญ  อันไหนบ้างที่พบหัว ผลลัพธ์ในไหนบ้างที่ออกหน้าหัวอันนี้มีหัวไหม รับวันที่ 1 มีไหมหัว มีไหมคะ  เพราะฉะนั้นอยู่ในเหตุการณ์นี้ไหม อยู่ในเหตุการณ์ E2 หยิบ   คนที่ 2 มีไหมมีผัวไหมลูก วันนี้มีผัวไหมเราคบไหม  เพราะฉะนั้นอยู่ใน E2 ด้วย มี อยู่ไหน อยู่ไหมอยู่ ตัวนี้มีไหมคะตัวสุดท้าย ไวๆมีไหม ไม่มีเอามาไหม ไม่ต้องเอามา  ใช่ไม่ต้องเอามาเพราะมันไม่มีหัวมันไม่ได้อยู่ในเหตุการณ์นี้ไม่ต้อง  ผิดออก เดี๋ยวเอาพวกนี้ลงมาให้หมด ว่าจะเป็น E2 นั้นเอง เข้าใจนะ นายมากนะคะ          ง่ายมากเลยเข้าใจไหม มีคำถามไหม  มีคำถามไหมลูก   ถ้าไม่มีคำถามครูเขียนไว้แล้วบนกระดาน  พรุ่งนี้  สิ่งที่จะใช่ ทำหน้าทำหน้าเหมือนแบบ เขียนเยอะมากเลยเหรอลูก จริงๆมันนิดเดียวนะจริงๆอ่ะมันนิดเดียวเองอันนี้คือการสรุป Concept สรุปคอนเซ็ปให้ วันนี้ที่โรงเรียนก็คือการทดลองสุ่มแล้วก็เหตุการณ์การทดลองสุ่มคืออะไร  การทดลองส่งก็คือ  ที่เราทราบผลลัพธ์อยู่แล้วว่ามันมีอะไรได้บ้างทั้งหมด นะคะแต่เราไม่สามารถบอกได้ว่า เราไม่สามารถบอกได้อย่างถูกต้องว่าในแต่ละครั้งที่เราหยิบขึ้นมาน่ะผลมันจะคืออะไร     ถ้าครูให้ลูกทำแบบฝึกเองตรงนี้ลูกทำได้ไหมในตัวอย่างหาคำตอบลงมา  ได้ พระครูภาบอกในในสไลด์แล้วใช่ไหม  กูตอบให้แล้วในสไลด์ถ้าใครสนใจ ถ้าใครสนใจดูนะลูกง่ายมากสามารถหยิบมาตอบได้เลยนะคะ อย่างที่ 2 เหตุการณ์โยนเหรียญเนี่ย จำได้ไหม จำได้ไหมในสไลด์  จะออกมาเขียนในกระดานหรือจะทำเลย   ออกมาเขียนในกระดานหน้ากระดานหรือว่าจะทำเลย  จะทำลงไปในสมุดเลย  สนใจมากจะทำอะไรหรอไม่ออกมาแล้วนะ  ไม่ผิดนะเข้าใจนะ เอาอันไหนเอาอันไหนจะออกมาทำก่อนแล้วค่อยไปทำในสมุดหรือว่าจะทำลงไปในสมุดเลย  OK ตามใจลูกเลยนะคะตามใจลูกเลยทำในสมุดเลยนะคะ  เรียงตามนี้เลยนะคะที่ครู ติดไว้บนกระดาน เวลาเขียนรูปหูหนวกไม่แปลกมากเลย หูหนวกเวลาเขียนไอ้ตัวสัญลักษณ์วงเล็บหรือว่า ขอเท่ากับ หรือว่าสัญลักษณ์เซตเนี่ยทำไมต้องเขียนเป็นตัวประกันสีแดง  ไม่เอานะคะไม่เอาเวลาเขียนให้ใช้สีน้ำเงินเขียนตลอด สายสีน้ำเงินเขียนตลอดนะไม่ต้อง ไม่ต้องเอาสีแดงมาเขียน เครื่องหมายเท่ากับหรือเซตเนี่ย ไม่เอานะคะ เวลาลูกทำเขียนลงไปในสมุด ขายปากกาสีน้ำเงินตลอดยกเว้นอะไร บอกวิธีทำคำตอบเนี่ยเวลาขี่เนี่ยให้ใช้สีแดงปากกาสีแดง ได้ เคนะ   กูพยายามจะแก้นะกูบอกตลอดเลยแล้วลูกก็เหมือนเดิม นะคะ ปากกาสีแดงไม่ต้องเอามาเขียน  ให้ใช้สีน้ำเงินตลอดนะคะ    ที่นี้ ตอนช่วง นอกเรื่องหน่อยนะคะตอนช่วงช่วงเข้ามาตอนแรก ถามว่าอะไรนะ    ก็ถามว่ายก หามือทำยังไงคะ     มาอธิบายให้พี่ก็ฟัง  ไม่ต้องกลัวออกมาเลยออกมาถาม เพราะกูก็จะได้   ออกมาๆ  ถามกูให้คำตอบไม่ได้นะว่าถามพี่ล่าม          เอาออกมาเลย    ไม่ต้องอายลูกมาถามถามถามพี่เขาเลย  ถามได้พี่ใจดีถามได้ เขาถาม             เขาบอกว่าอภัยให้ภาษามือคืออะไรคะ  ไม่โกรธใช่ไหม หมายถึงว่าเพื่อนๆมาแกล้งหรือว่าเพื่อนมาขอโทษแล้วเราเอาไปให้เขา ภาษามือคำว่าอภัยคือคือใช้ยังไงคะ ใช่ไหม  อ๋อ ใช่ค่ะใช่ไม่โกรธแล้วจะเราจะใช้ภาษามือตอบว่ายังไง ก็คือ   ใช่ค่ะคือจะไม่โกรธแล้ว อภัยให้เพื่อน   ดูภาษามือไม้โกรธไม่มี   โคตรไม่มีแล้วสงบ จำไว้นะภาษามือขอบคุณมากนะคะ         ทำต่อลูกทำแบบฝึกต่อลูกจะดูที่ไซต์นี้ใช่ไหม โอเคเดี๋ยวกูจะเปิดสไลด์ไปด้วยนะคะสำหรับใครที่เขียนเร็ว อะไรพูดถึงอะไร  โอเคทำแบบฝึกนะคะทำแบบฝึก                                                                                                                                          ลูกมังคุดได้แล้วนะคะ   วันนี้ที่เราเรียน เรื่องของการทดลองสุ่มแล้วก็เหตุการณ์     ตะกร้า    ตามด้วยดูนะคะวันนี้ที่เราเรียนเรื่องการทดลองสุ่มและเหตุการณ์ วันนี้ มีใครสงสัยไหม  ยังไม่เข้าใจ ไม่เข้าใจนิดเดียว  มีไหมคะ เข้าใจแล้วนะ เข้าใจพอดีไหมหรือว่าเข้าใจมากเลยเข้าใจน้อยอันไหน เข้าใจพอดี เพลงบ่เข้าใจพอดีอายล่ะ อายเข้าใจโอเค ก็เข้าใจมาก ตะกร้า กล้าเข้าใจมากขนาดไหน  จะกล้าบอกเรียนเรียนแล้วจดเยอะเหนื่อยใช่ไหมลูก     กูจะบอกว่าไอ้ที่ตรวจเนี่ยเพราะกูอยากฝึกให้ลูกเขียนนะคะฝึกในการเขียนคำ เวลาเขียนลงไปในสมุดที่มีใบบรรทัดแบบนี้นะวิธีการเขียนเขียนยังไงนะคะ ถ้ากูเอาแบบฝึกหัดให้ลูกเติมเติมโตลงไปเนี่ย ลูกก็จำไม่ได้ฝึกการเขียนนะคะ ลายมือก็จะยิ่งแย่ไปใหญ่เลย เพราะฉะนั้นลูกทั้งหมดเนี่ยเขียนเท่ากันเลยเพราะฉะนั้น เราจะต้อง ตะกร้าต้องฝึกความอดทนนะคะอดทนนิดนึงแล้วก็พยายาม พยายามเพราะว่าเพื่อนเราก็เขียนเหมือนกัน เราก็เขียนเหมือนกันไม่ใช่เราเขียนคนเดียวนะคะแบบนี้ ฝึกไปเรื่อยๆนะครับฝึกไปเรื่อยๆที่สำคัญเวลาปลูก คุณสังเกตเห็นนะคะเวลาลูกเขียนเนี่ยหลังลูกอ่ะ มันไม่หลังตรงน่ะไม่สมาร์ท มันก็เลยทำให้ปวดหลัง บางคนนอน นอนแล้วก็เขียนอันนี้ไม่เอาเวลาเขียนให้เขียนหลังตรงนั่งให้สวยๆเลยนะคะ ว่าต่อไปยิ่งลูกอายุมากขึ้นใช่ต้องนั่งแบบนั้นแหละเวลาเขียนนะคะ อายุมากไปเวลาเขียนแบบนี้แล้วมันจะติดเป็นนิสัยทำให้เวลาอายุมากขึ้นเนี่ยหลัง หลังมันจะงอโครงสร้างกระดูกมันจะไม่สวยนะคะ อันนี้ต้องฝึกเอาไว้   วันนี้เรียนเสร็จแล้วเรื่องนี้ ครูจะออกข้อสอบด้วยนะ   ครั้งหน้ากูจะลองเอาแบบฝึกมา แบบฝึกมาแล้วให้ลูกได้ทำ ครั้งหน้าเราไปแข่งสัปดาห์หน้าเราไปแข่งใช่ไหม ยังยังไม่ไปแข่งเราไปแข่งวันที่ 14-15 วันวันพุธกับวันพฤหัสบดี เพราะฉะนั้นวันที่ 13 เรายังเรียนปกตินะคะ สัญญากันก่อนว่าห้ามหนีไปฝึกซ้อม หาเลยนะ เราจะมาเรียนปกติกูจะเอาเรื่องนี้นะมาทวนโดยใช้แบบฝึกนะคะให้ลูกได้ทำแบบ  ก่อนที่จะ ไปแข่ง กลับมาสัปดาห์หน้าก็เรียนเรื่องหัวข้อใหม่แล้ว  อีก 1 ชั่วโมงที่จะมาเจอกันในเรื่องนี้นะคะ ถ้าสงสัยอะไร เรามาลองทำแบบฝึกในชั่วโมงหน้าก็จะเข้าใจมากขึ้น วันนี้ขอบคุณพี่ลาภนะคะ    หมดเวลาแล้วเดี๋ยวไปทานข้าวให้อร่อยนะคะ     ขอบคุณมากค่ะ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(ม.4/2) (เช้า) 060267</dc:title>
  <dc:creator/>
  <cp:keywords/>
  <dcterms:created xsi:type="dcterms:W3CDTF">2024-02-06T05:32:11Z</dcterms:created>
  <dcterms:modified xsi:type="dcterms:W3CDTF">2024-02-06T0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0.30 น.</vt:lpwstr>
  </property>
  <property fmtid="{D5CDD505-2E9C-101B-9397-08002B2CF9AE}" pid="3" name="subtitle">
    <vt:lpwstr/>
  </property>
</Properties>
</file>